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7A56" w:rsidRDefault="00547AA0">
      <w:pPr>
        <w:pStyle w:val="Title"/>
      </w:pPr>
      <w:r>
        <w:t>import_labels example</w:t>
      </w:r>
    </w:p>
    <w:p w:rsidR="00467A56" w:rsidRDefault="00547AA0">
      <w:pPr>
        <w:pStyle w:val="Author"/>
      </w:pPr>
      <w:r>
        <w:t>Jordan Prendez</w:t>
      </w:r>
    </w:p>
    <w:p w:rsidR="00467A56" w:rsidRDefault="00547AA0">
      <w:pPr>
        <w:pStyle w:val="Date"/>
      </w:pPr>
      <w:r>
        <w:t>2016-08-11</w:t>
      </w:r>
    </w:p>
    <w:p w:rsidR="00467A56" w:rsidRDefault="00547AA0">
      <w:pPr>
        <w:pStyle w:val="FirstParagraph"/>
      </w:pPr>
      <w:r>
        <w:t xml:space="preserve">The import_labels function </w:t>
      </w:r>
      <w:r w:rsidR="00A613C8">
        <w:t>is used</w:t>
      </w:r>
      <w:r>
        <w:t xml:space="preserve"> to import SPSS ® style labels and attach them to a dataset in R. Currently both the dataset and the definitions must be external files (i.e. files located on a local drive --</w:t>
      </w:r>
      <w:r w:rsidR="00A613C8">
        <w:t xml:space="preserve"> </w:t>
      </w:r>
      <w:r>
        <w:t>not those already loaded into R)</w:t>
      </w:r>
    </w:p>
    <w:p w:rsidR="00467A56" w:rsidRDefault="00547AA0">
      <w:pPr>
        <w:pStyle w:val="Heading2"/>
      </w:pPr>
      <w:bookmarkStart w:id="0" w:name="dataset-format"/>
      <w:bookmarkEnd w:id="0"/>
      <w:r>
        <w:t>Dataset fo</w:t>
      </w:r>
      <w:r>
        <w:t>rmat</w:t>
      </w:r>
    </w:p>
    <w:p w:rsidR="00467A56" w:rsidRDefault="00A613C8">
      <w:pPr>
        <w:pStyle w:val="FirstParagraph"/>
      </w:pPr>
      <w:r>
        <w:t xml:space="preserve">Variable names must be </w:t>
      </w:r>
      <w:r w:rsidR="00547AA0">
        <w:t>the first row. Data values follow in each subsequent row. Values should be comma seperated and saved in a .txt file.</w:t>
      </w:r>
    </w:p>
    <w:p w:rsidR="00467A56" w:rsidRDefault="00547AA0">
      <w:pPr>
        <w:pStyle w:val="Heading3"/>
      </w:pPr>
      <w:bookmarkStart w:id="1" w:name="dataset-format-example"/>
      <w:bookmarkEnd w:id="1"/>
      <w:r>
        <w:t>Dataset format example</w:t>
      </w:r>
    </w:p>
    <w:p w:rsidR="00467A56" w:rsidRDefault="00547AA0" w:rsidP="00A613C8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559300" cy="3771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prendez\Documents\inst.research\datase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7A56" w:rsidRDefault="00547AA0">
      <w:pPr>
        <w:pStyle w:val="ImageCaption"/>
      </w:pPr>
      <w:r>
        <w:t>Dataset format example</w:t>
      </w:r>
    </w:p>
    <w:p w:rsidR="00A613C8" w:rsidRDefault="00A613C8" w:rsidP="00A613C8">
      <w:pPr>
        <w:pStyle w:val="BodyText"/>
      </w:pPr>
      <w:r>
        <w:t xml:space="preserve">Each new variable should start with a forward slash "/" (no quotes) and must match the variable name in the dataset </w:t>
      </w:r>
      <w:r>
        <w:t xml:space="preserve">exactly </w:t>
      </w:r>
      <w:r>
        <w:t>(case sensitive)</w:t>
      </w:r>
    </w:p>
    <w:p w:rsidR="00467A56" w:rsidRDefault="00A613C8">
      <w:pPr>
        <w:pStyle w:val="BodyText"/>
      </w:pPr>
      <w:r>
        <w:t>import_</w:t>
      </w:r>
      <w:r w:rsidR="00547AA0">
        <w:t xml:space="preserve">labels </w:t>
      </w:r>
      <w:r>
        <w:t>a</w:t>
      </w:r>
      <w:r w:rsidR="00547AA0">
        <w:t>ccepts definitions with the level of the variable (either string or numeric) followed by the variable definition</w:t>
      </w:r>
      <w:bookmarkStart w:id="2" w:name="_GoBack"/>
      <w:bookmarkEnd w:id="2"/>
      <w:r w:rsidR="00547AA0">
        <w:t>. Levels that are strings must be surrounded by single quotes ''.</w:t>
      </w:r>
    </w:p>
    <w:p w:rsidR="00467A56" w:rsidRDefault="00547AA0" w:rsidP="00A613C8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3314700" cy="3187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prendez\Documents\inst.research\definition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7A56" w:rsidRDefault="00547AA0" w:rsidP="00A613C8">
      <w:pPr>
        <w:pStyle w:val="ImageCaption"/>
        <w:jc w:val="center"/>
      </w:pPr>
      <w:r>
        <w:t>definition format example</w:t>
      </w:r>
    </w:p>
    <w:p w:rsidR="00467A56" w:rsidRDefault="00547AA0">
      <w:pPr>
        <w:pStyle w:val="Heading2"/>
      </w:pPr>
      <w:bookmarkStart w:id="3" w:name="running-the-program-example"/>
      <w:bookmarkEnd w:id="3"/>
      <w:r>
        <w:t>Running the program Example</w:t>
      </w:r>
    </w:p>
    <w:p w:rsidR="00A613C8" w:rsidRDefault="00547AA0">
      <w:pPr>
        <w:pStyle w:val="FirstParagraph"/>
      </w:pPr>
      <w:r>
        <w:t>dataset=path of the dataset file (with formating shown above)</w:t>
      </w:r>
      <w:r>
        <w:t xml:space="preserve"> </w:t>
      </w:r>
    </w:p>
    <w:p w:rsidR="00467A56" w:rsidRDefault="00547AA0">
      <w:pPr>
        <w:pStyle w:val="FirstParagraph"/>
      </w:pPr>
      <w:r>
        <w:t>dataset=path of the definition file (with formating shown above)</w:t>
      </w:r>
    </w:p>
    <w:p w:rsidR="00A613C8" w:rsidRPr="00A613C8" w:rsidRDefault="00A613C8" w:rsidP="00A613C8">
      <w:pPr>
        <w:pStyle w:val="BodyText"/>
      </w:pPr>
    </w:p>
    <w:p w:rsidR="00467A56" w:rsidRDefault="00547AA0">
      <w:pPr>
        <w:pStyle w:val="BodyText"/>
      </w:pPr>
      <w:r>
        <w:t xml:space="preserve">import_labels(dataset="C:/Users/jprendez/Desktop/ic2015.csv", </w:t>
      </w:r>
      <w:r>
        <w:t>d</w:t>
      </w:r>
      <w:r>
        <w:t>efinitions="C:/Users/jprendez/Desktop/definitions.txt")</w:t>
      </w:r>
    </w:p>
    <w:p w:rsidR="00467A56" w:rsidRDefault="00467A56">
      <w:pPr>
        <w:pStyle w:val="BlockText"/>
      </w:pPr>
    </w:p>
    <w:sectPr w:rsidR="00467A56" w:rsidSect="00A613C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7AA0" w:rsidRDefault="00547AA0">
      <w:pPr>
        <w:spacing w:after="0"/>
      </w:pPr>
      <w:r>
        <w:separator/>
      </w:r>
    </w:p>
  </w:endnote>
  <w:endnote w:type="continuationSeparator" w:id="0">
    <w:p w:rsidR="00547AA0" w:rsidRDefault="00547A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7AA0" w:rsidRDefault="00547AA0">
      <w:r>
        <w:separator/>
      </w:r>
    </w:p>
  </w:footnote>
  <w:footnote w:type="continuationSeparator" w:id="0">
    <w:p w:rsidR="00547AA0" w:rsidRDefault="00547A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6ACA90"/>
    <w:multiLevelType w:val="multilevel"/>
    <w:tmpl w:val="87D6B4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2240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67A56"/>
    <w:rsid w:val="004E29B3"/>
    <w:rsid w:val="00547AA0"/>
    <w:rsid w:val="00590D07"/>
    <w:rsid w:val="00784D58"/>
    <w:rsid w:val="008D6863"/>
    <w:rsid w:val="00A613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CF9BBD-CEAF-49E0-BE75-07447DB39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9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ort_labels example</vt:lpstr>
    </vt:vector>
  </TitlesOfParts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_labels example</dc:title>
  <dc:creator>Jordan Prendez</dc:creator>
  <cp:lastModifiedBy>Jordan Prendez</cp:lastModifiedBy>
  <cp:revision>2</cp:revision>
  <cp:lastPrinted>2016-08-11T18:10:00Z</cp:lastPrinted>
  <dcterms:created xsi:type="dcterms:W3CDTF">2016-08-11T18:14:00Z</dcterms:created>
  <dcterms:modified xsi:type="dcterms:W3CDTF">2016-08-11T18:14:00Z</dcterms:modified>
</cp:coreProperties>
</file>